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การคิดเชิงนามธรรม</w:t>
      </w:r>
      <w:r>
        <w:t xml:space="preserve"> </w:t>
      </w:r>
      <w:r>
        <w:t xml:space="preserve">(5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สวัสดีครับ  การคิดเชิงนามธรรม  จะไปเรียนการสอน   เดี๋ยวให้นักเรียนลงมือไว้เลยนะครับ ที่คุณต้องการนะครับเป็นภาพที่มีภูเขา บนท้องฟ้า ลอยไปมานะครับมีนกบินอยู่บนท้องฟ้า แสนนากา  มีลำธารต้นไม้   ไหนลองดูนะครับ ลักษณะนิสัย     ถึงแม้ว่า  ของภาคนะครับจะไม่สามารถระบุได้ว่าในภาพนั้น อีกตัวอย่างหนึ่งนะครับในวิชาวิทยาศาสตร์ แบบจำลองที่ใช้แทนการทำงานของอุปกรณ์การทดลองต่างๆ เช่น แบบจำลองของวงจรไฟฟ้า ซึ่งแทนด้วยสัญลักษณ์ ที่เป็นหลอดไฟแบตเตอรี่ตัวต้านทานนะครับ ทำให้นักเรียนเข้าใจหรืออธิบายระบบการทำงานของอุปกรณ์ได้ง่ายยิ่งขึ้น  จักรยาน นักเรียนสามารถสร้างเป็นแบบจำลองการทำงานของชุดเฟือง 2 ตัว เคลื่อนที่ด้วยแรงดึงจากโซ่แบบจำลองนี้ขอรายละเอียดที่ไม่จำเป็นออกไป สำคัญ กระบวนการคัดแยกคุณลักษณะที่สำคัญออกจากรายละเอียดในโจทย์ปัญหาหรืองานที่กำลังพิจารณา ไม่ได้อกหักหรอกที่จำเป็นและกระชับที่สุดภายใต้สถานการณ์ที่สนใจ เรียกว่า การคิดเชิงนามธรรม  คิดเชิงนามธรรมจะช่วยให้การแก้ปัญหาต่างๆสามารถทำได้ง่ายยิ่งขึ้น การวาดแผนที่ถือเป็นตัวอย่างหนึ่งที่นำการคิดเชิงนามธรรมมาใช้ ภาพถ่ายดาวเทียมจะเห็นว่า วัตถุต่างๆในภาพมีจำนวนมาก ยากต่อการค้นหาสถานที่  ที่ไม่จำเป็นออกไปแล้วจะได้แผนที่ที่แสดงสถานที่ต่างๆอย่างชัดเจน   นำกระดาษมาทำเองครับ แผนที่เส้นทางจากโรงเรียนไปยังบ้านของนักเรียนนะครับ ได้เลยครับ  เมื่อนักเรียนวาดแผนที่เสร็จแล้วเรามาทดลองเดินทางตามแผนที่กันครับ        วาล์ว    ยกตัวอย่างการนำการคิดเชิงนามธรรม  ใช้ในการแก้ปัญหาในชีวิตประจำวัน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การคิดเชิงนามธรรม (5.52 นาที)</dc:title>
  <dc:creator/>
  <cp:keywords/>
  <dcterms:created xsi:type="dcterms:W3CDTF">2024-05-20T03:10:45Z</dcterms:created>
  <dcterms:modified xsi:type="dcterms:W3CDTF">2024-05-20T0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32 น.</vt:lpwstr>
  </property>
  <property fmtid="{D5CDD505-2E9C-101B-9397-08002B2CF9AE}" pid="3" name="subtitle">
    <vt:lpwstr/>
  </property>
</Properties>
</file>